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fe31e0bb9d86008046840cd774bf07c67ab9e4a"/>
    <w:p>
      <w:pPr>
        <w:pStyle w:val="Heading1"/>
      </w:pPr>
      <w:r>
        <w:t xml:space="preserve">Cover Letter for Chemical Engineer Position in India Bangalore</w:t>
      </w:r>
    </w:p>
    <w:p>
      <w:pPr>
        <w:pStyle w:val="FirstParagraph"/>
      </w:pPr>
      <w:r>
        <w:rPr>
          <w:bCs/>
          <w:b/>
        </w:rPr>
        <w:t xml:space="preserve">Mr./Ms. [Recipient's Name]</w:t>
      </w:r>
      <w:r>
        <w:br/>
      </w:r>
      <w:r>
        <w:t xml:space="preserve">[Company Name]</w:t>
      </w:r>
      <w:r>
        <w:br/>
      </w:r>
      <w:r>
        <w:t xml:space="preserve">[Company Address]</w:t>
      </w:r>
      <w:r>
        <w:br/>
      </w:r>
      <w:r>
        <w:t xml:space="preserve">Bangalore, India</w:t>
      </w:r>
      <w:r>
        <w:br/>
      </w:r>
      <w:r>
        <w:t xml:space="preserve">[Date]</w:t>
      </w:r>
    </w:p>
    <w:p>
      <w:pPr>
        <w:pStyle w:val="BodyText"/>
      </w:pPr>
      <w:r>
        <w:t xml:space="preserve">Dear Hiring Manager,</w:t>
      </w:r>
    </w:p>
    <w:p>
      <w:pPr>
        <w:pStyle w:val="BodyText"/>
      </w:pPr>
      <w:r>
        <w:t xml:space="preserve">I am writing to express my keen interest in the Chemical Engineer position at your esteemed organization in India Bangalore. With a solid academic foundation in Chemical Engineering and hands-on experience in process optimization, sustainable technology development, and industrial safety protocols, I am confident that my skills align with the requirements of this role. As a professional deeply committed to advancing chemical engineering solutions that address global challenges while thriving in the dynamic environment of India Bangalore’s tech-driven industry landscape, I am eager to contribute to your team’s success.</w:t>
      </w:r>
    </w:p>
    <w:p>
      <w:pPr>
        <w:pStyle w:val="BodyText"/>
      </w:pPr>
      <w:r>
        <w:t xml:space="preserve">Having graduated from [University Name] with a B.Tech in Chemical Engineering and a subsequent M.Tech in Process Engineering, I have cultivated a robust understanding of chemical reactions, thermodynamics, and material science. My academic journey was complemented by internships at [Relevant Companies or Projects], where I gained practical exposure to industrial applications such as catalytic processes, waste management systems, and energy-efficient manufacturing techniques. These experiences not only honed my technical expertise but also instilled in me a passion for innovation and problem-solving—core values that I aim to bring to your organization.</w:t>
      </w:r>
    </w:p>
    <w:p>
      <w:pPr>
        <w:pStyle w:val="BodyText"/>
      </w:pPr>
      <w:r>
        <w:t xml:space="preserve">During my professional career as a Chemical Engineer in India Bangalore, I have worked extensively on projects that bridge theoretical knowledge with real-world applications. For instance, at [Previous Company Name], I led the development of a novel wastewater treatment system that reduced operational costs by 25% while complying with stringent environmental regulations. This project required collaboration across multidisciplinary teams, including chemical process engineers, environmental scientists, and plant operators—a testament to my ability to work in dynamic, cross-functional settings. Additionally, I have contributed to the design of pilot-scale reactors for pharmaceutical production and optimized chemical synthesis routes to enhance yield and reduce energy consumption.</w:t>
      </w:r>
    </w:p>
    <w:p>
      <w:pPr>
        <w:pStyle w:val="BodyText"/>
      </w:pPr>
      <w:r>
        <w:t xml:space="preserve">What sets me apart as a Chemical Engineer is my commitment to sustainability and safety. In India Bangalore’s rapidly growing industrial sector, where environmental compliance is paramount, I have consistently prioritized eco-friendly practices. For example, I implemented a closed-loop system for solvent recovery in a chemical manufacturing unit, which not only minimized waste but also improved the facility’s overall efficiency. My proactive approach to identifying and mitigating risks has earned recognition from peers and supervisors alike, and I take pride in maintaining high standards of safety in all my work.</w:t>
      </w:r>
    </w:p>
    <w:p>
      <w:pPr>
        <w:pStyle w:val="BodyText"/>
      </w:pPr>
      <w:r>
        <w:t xml:space="preserve">India Bangalore is a hub for technological innovation, and I have always been inspired by its vibrant ecosystem of startups, research institutions, and global enterprises. As a Chemical Engineer in this city, I have witnessed firsthand the transformative potential of chemical engineering solutions in sectors such as biotechnology, renewable energy, and advanced materials. My goal has always been to leverage my technical skills to contribute to projects that drive progress while addressing local and global challenges. Whether it is developing sustainable packaging materials or improving the efficiency of industrial processes, I am driven by the belief that chemical engineering can create a more resilient and equitable future.</w:t>
      </w:r>
    </w:p>
    <w:p>
      <w:pPr>
        <w:pStyle w:val="BodyText"/>
      </w:pPr>
      <w:r>
        <w:t xml:space="preserve">What excites me most about this opportunity at your company is the chance to work on cutting-edge projects that align with my professional aspirations. Your organization’s reputation for excellence in [specific field, e.g., "pharmaceuticals," "nanotechnology," or "green chemistry"] resonates deeply with my own career goals. I am particularly drawn to your focus on [mention a specific project, innovation, or value of the company], as it reflects a vision that mirrors my own dedication to innovation and quality. I am eager to bring my expertise in process optimization, research and development, and project management to contribute meaningfully to your team.</w:t>
      </w:r>
    </w:p>
    <w:p>
      <w:pPr>
        <w:pStyle w:val="BodyText"/>
      </w:pPr>
      <w:r>
        <w:t xml:space="preserve">In addition to my technical skills, I possess strong analytical abilities and a keen eye for detail. My proficiency in software such as Aspen Plus, MATLAB, and AutoCAD has enabled me to design complex chemical processes with precision. I am also fluent in [any relevant languages or certifications], which allows me to communicate effectively with diverse stakeholders and adapt to the fast-paced demands of India Bangalore’s industrial landscape.</w:t>
      </w:r>
    </w:p>
    <w:p>
      <w:pPr>
        <w:pStyle w:val="BodyText"/>
      </w:pPr>
      <w:r>
        <w:t xml:space="preserve">As a Chemical Engineer in India Bangalore, I have come to appreciate the importance of cultural sensitivity and adaptability in a globalized workforce. The city’s multicultural environment has taught me the value of collaboration, respect for diversity, and a willingness to embrace new ideas. I am confident that these qualities will enable me to integrate seamlessly into your team and contribute positively to your organizational culture.</w:t>
      </w:r>
    </w:p>
    <w:p>
      <w:pPr>
        <w:pStyle w:val="BodyText"/>
      </w:pPr>
      <w:r>
        <w:t xml:space="preserve">In closing, I would like to reiterate my enthusiasm for the Chemical Engineer position at your organization in India Bangalore. I am eager to bring my technical expertise, innovative mindset, and dedication to excellence to your company.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India Bangalore</dc:title>
  <dc:creator/>
  <dc:language>en</dc:language>
  <cp:keywords/>
  <dcterms:created xsi:type="dcterms:W3CDTF">2026-07-23T15:58:33Z</dcterms:created>
  <dcterms:modified xsi:type="dcterms:W3CDTF">2026-07-23T15:58:33Z</dcterms:modified>
</cp:coreProperties>
</file>

<file path=docProps/custom.xml><?xml version="1.0" encoding="utf-8"?>
<Properties xmlns="http://schemas.openxmlformats.org/officeDocument/2006/custom-properties" xmlns:vt="http://schemas.openxmlformats.org/officeDocument/2006/docPropsVTypes"/>
</file>